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C69325" w14:textId="77777777" w:rsidR="0019390B" w:rsidRDefault="00764E05" w:rsidP="000906C4">
      <w:pPr>
        <w:jc w:val="center"/>
      </w:pPr>
      <w:r>
        <w:fldChar w:fldCharType="begin"/>
      </w:r>
      <w:r>
        <w:instrText xml:space="preserve"> INCLUDEPICTURE "https://www.sasfaa.org/resources/Pictures/SASFAA_logo_1.jpg" \* MERGEFORMATINET </w:instrText>
      </w:r>
      <w:r>
        <w:fldChar w:fldCharType="separate"/>
      </w:r>
      <w:r w:rsidR="00D46A53">
        <w:fldChar w:fldCharType="begin"/>
      </w:r>
      <w:r w:rsidR="00D46A53">
        <w:instrText xml:space="preserve"> </w:instrText>
      </w:r>
      <w:r w:rsidR="00D46A53">
        <w:instrText>INCLUDEPICTURE  "https://www.sasfaa.org/resources/Pictures/SASFAA_logo_1.jpg" \* MERGEFORMATINET</w:instrText>
      </w:r>
      <w:r w:rsidR="00D46A53">
        <w:instrText xml:space="preserve"> </w:instrText>
      </w:r>
      <w:r w:rsidR="00D46A53">
        <w:fldChar w:fldCharType="separate"/>
      </w:r>
      <w:r w:rsidR="00D46A53">
        <w:pict w14:anchorId="42BF42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15.5pt;height:108.75pt">
            <v:imagedata r:id="rId8" r:href="rId9"/>
          </v:shape>
        </w:pict>
      </w:r>
      <w:r w:rsidR="00D46A53">
        <w:fldChar w:fldCharType="end"/>
      </w:r>
      <w:r>
        <w:fldChar w:fldCharType="end"/>
      </w:r>
    </w:p>
    <w:p w14:paraId="5507D233" w14:textId="77777777" w:rsidR="000906C4" w:rsidRDefault="000906C4" w:rsidP="002C0E0B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0906C4">
        <w:rPr>
          <w:rFonts w:ascii="Arial" w:hAnsi="Arial" w:cs="Arial"/>
          <w:b/>
          <w:sz w:val="24"/>
          <w:szCs w:val="24"/>
        </w:rPr>
        <w:t>Southern Association of Student Financial Aid Administrators</w:t>
      </w:r>
      <w:r>
        <w:rPr>
          <w:rFonts w:ascii="Arial" w:hAnsi="Arial" w:cs="Arial"/>
          <w:b/>
          <w:sz w:val="24"/>
          <w:szCs w:val="24"/>
        </w:rPr>
        <w:t xml:space="preserve"> (SASFAA)</w:t>
      </w:r>
      <w:r w:rsidRPr="000906C4">
        <w:rPr>
          <w:rFonts w:ascii="Arial" w:hAnsi="Arial" w:cs="Arial"/>
          <w:b/>
          <w:sz w:val="24"/>
          <w:szCs w:val="24"/>
        </w:rPr>
        <w:t xml:space="preserve"> </w:t>
      </w:r>
    </w:p>
    <w:p w14:paraId="2817CD9D" w14:textId="77777777" w:rsidR="001F13DD" w:rsidRDefault="00DF279F" w:rsidP="002C0E0B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“</w:t>
      </w:r>
      <w:r w:rsidR="000906C4">
        <w:rPr>
          <w:rFonts w:ascii="Arial" w:hAnsi="Arial" w:cs="Arial"/>
          <w:b/>
          <w:sz w:val="24"/>
          <w:szCs w:val="24"/>
        </w:rPr>
        <w:t>Making A Difference</w:t>
      </w:r>
      <w:r>
        <w:rPr>
          <w:rFonts w:ascii="Arial" w:hAnsi="Arial" w:cs="Arial"/>
          <w:b/>
          <w:sz w:val="24"/>
          <w:szCs w:val="24"/>
        </w:rPr>
        <w:t>”</w:t>
      </w:r>
      <w:r w:rsidR="000906C4">
        <w:rPr>
          <w:rFonts w:ascii="Arial" w:hAnsi="Arial" w:cs="Arial"/>
          <w:b/>
          <w:sz w:val="24"/>
          <w:szCs w:val="24"/>
        </w:rPr>
        <w:t xml:space="preserve"> S</w:t>
      </w:r>
      <w:r w:rsidR="000906C4" w:rsidRPr="000906C4">
        <w:rPr>
          <w:rFonts w:ascii="Arial" w:hAnsi="Arial" w:cs="Arial"/>
          <w:b/>
          <w:sz w:val="24"/>
          <w:szCs w:val="24"/>
        </w:rPr>
        <w:t>cholarship</w:t>
      </w:r>
      <w:r w:rsidR="000906C4">
        <w:rPr>
          <w:rFonts w:ascii="Arial" w:hAnsi="Arial" w:cs="Arial"/>
          <w:b/>
          <w:sz w:val="24"/>
          <w:szCs w:val="24"/>
        </w:rPr>
        <w:t xml:space="preserve"> </w:t>
      </w:r>
    </w:p>
    <w:p w14:paraId="3437C6C5" w14:textId="77777777" w:rsidR="000906C4" w:rsidRDefault="000906C4" w:rsidP="002C0E0B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u</w:t>
      </w:r>
      <w:r w:rsidRPr="000906C4">
        <w:rPr>
          <w:rFonts w:ascii="Arial" w:hAnsi="Arial" w:cs="Arial"/>
          <w:b/>
          <w:sz w:val="24"/>
          <w:szCs w:val="24"/>
        </w:rPr>
        <w:t>p to $500</w:t>
      </w:r>
    </w:p>
    <w:p w14:paraId="5AD13906" w14:textId="77777777" w:rsidR="007361D0" w:rsidRDefault="007361D0" w:rsidP="002C0E0B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278583A2" w14:textId="77777777" w:rsidR="000906C4" w:rsidRDefault="000906C4" w:rsidP="000906C4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s a college student</w:t>
      </w:r>
      <w:r w:rsidR="004C24DA">
        <w:rPr>
          <w:rFonts w:ascii="Arial" w:hAnsi="Arial" w:cs="Arial"/>
          <w:b/>
          <w:sz w:val="24"/>
          <w:szCs w:val="24"/>
        </w:rPr>
        <w:t>,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4C24DA">
        <w:rPr>
          <w:rFonts w:ascii="Arial" w:hAnsi="Arial" w:cs="Arial"/>
          <w:b/>
          <w:sz w:val="24"/>
          <w:szCs w:val="24"/>
        </w:rPr>
        <w:t xml:space="preserve">financial support is provided through </w:t>
      </w:r>
      <w:r>
        <w:rPr>
          <w:rFonts w:ascii="Arial" w:hAnsi="Arial" w:cs="Arial"/>
          <w:b/>
          <w:sz w:val="24"/>
          <w:szCs w:val="24"/>
        </w:rPr>
        <w:t>grants, scho</w:t>
      </w:r>
      <w:r w:rsidR="004C24DA">
        <w:rPr>
          <w:rFonts w:ascii="Arial" w:hAnsi="Arial" w:cs="Arial"/>
          <w:b/>
          <w:sz w:val="24"/>
          <w:szCs w:val="24"/>
        </w:rPr>
        <w:t xml:space="preserve">larships, work-study, and loans.  </w:t>
      </w:r>
      <w:r w:rsidR="0083068E">
        <w:rPr>
          <w:rFonts w:ascii="Arial" w:hAnsi="Arial" w:cs="Arial"/>
          <w:b/>
          <w:sz w:val="24"/>
          <w:szCs w:val="24"/>
        </w:rPr>
        <w:t xml:space="preserve">There are great financial aid representatives who provide support and assistance with receiving funding to cover the cost of educational expenses.  </w:t>
      </w:r>
      <w:r w:rsidR="004C24DA">
        <w:rPr>
          <w:rFonts w:ascii="Arial" w:hAnsi="Arial" w:cs="Arial"/>
          <w:b/>
          <w:sz w:val="24"/>
          <w:szCs w:val="24"/>
        </w:rPr>
        <w:t>You have an opportunity to share your financial aid experience</w:t>
      </w:r>
      <w:r w:rsidR="00DF279F">
        <w:rPr>
          <w:rFonts w:ascii="Arial" w:hAnsi="Arial" w:cs="Arial"/>
          <w:b/>
          <w:sz w:val="24"/>
          <w:szCs w:val="24"/>
        </w:rPr>
        <w:t xml:space="preserve"> and highlight how financial aid is making a difference in your college ex</w:t>
      </w:r>
      <w:r w:rsidR="004C24DA">
        <w:rPr>
          <w:rFonts w:ascii="Arial" w:hAnsi="Arial" w:cs="Arial"/>
          <w:b/>
          <w:sz w:val="24"/>
          <w:szCs w:val="24"/>
        </w:rPr>
        <w:t xml:space="preserve">perience.  </w:t>
      </w:r>
      <w:r w:rsidR="0050409D">
        <w:rPr>
          <w:rFonts w:ascii="Arial" w:hAnsi="Arial" w:cs="Arial"/>
          <w:b/>
          <w:sz w:val="24"/>
          <w:szCs w:val="24"/>
        </w:rPr>
        <w:t xml:space="preserve"> </w:t>
      </w:r>
    </w:p>
    <w:p w14:paraId="48179945" w14:textId="77777777" w:rsidR="000906C4" w:rsidRDefault="000906C4" w:rsidP="000906C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holarship Eligibility Requirements</w:t>
      </w:r>
    </w:p>
    <w:p w14:paraId="4C5FC77A" w14:textId="77777777" w:rsidR="0083774C" w:rsidRDefault="000906C4" w:rsidP="00FF41B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0409D">
        <w:rPr>
          <w:rFonts w:ascii="Arial" w:hAnsi="Arial" w:cs="Arial"/>
          <w:sz w:val="24"/>
          <w:szCs w:val="24"/>
        </w:rPr>
        <w:t>Be enrolled in college</w:t>
      </w:r>
      <w:r w:rsidR="0050409D">
        <w:rPr>
          <w:rFonts w:ascii="Arial" w:hAnsi="Arial" w:cs="Arial"/>
          <w:sz w:val="24"/>
          <w:szCs w:val="24"/>
        </w:rPr>
        <w:t xml:space="preserve"> for 201</w:t>
      </w:r>
      <w:r w:rsidR="003513B4">
        <w:rPr>
          <w:rFonts w:ascii="Arial" w:hAnsi="Arial" w:cs="Arial"/>
          <w:sz w:val="24"/>
          <w:szCs w:val="24"/>
        </w:rPr>
        <w:t>9</w:t>
      </w:r>
      <w:r w:rsidR="0050409D">
        <w:rPr>
          <w:rFonts w:ascii="Arial" w:hAnsi="Arial" w:cs="Arial"/>
          <w:sz w:val="24"/>
          <w:szCs w:val="24"/>
        </w:rPr>
        <w:t>-</w:t>
      </w:r>
      <w:r w:rsidR="003513B4">
        <w:rPr>
          <w:rFonts w:ascii="Arial" w:hAnsi="Arial" w:cs="Arial"/>
          <w:sz w:val="24"/>
          <w:szCs w:val="24"/>
        </w:rPr>
        <w:t>20</w:t>
      </w:r>
      <w:r w:rsidR="0050409D">
        <w:rPr>
          <w:rFonts w:ascii="Arial" w:hAnsi="Arial" w:cs="Arial"/>
          <w:sz w:val="24"/>
          <w:szCs w:val="24"/>
        </w:rPr>
        <w:t xml:space="preserve"> in</w:t>
      </w:r>
      <w:r w:rsidRPr="0050409D">
        <w:rPr>
          <w:rFonts w:ascii="Arial" w:hAnsi="Arial" w:cs="Arial"/>
          <w:sz w:val="24"/>
          <w:szCs w:val="24"/>
        </w:rPr>
        <w:t xml:space="preserve"> </w:t>
      </w:r>
      <w:r w:rsidR="0050409D" w:rsidRPr="0050409D">
        <w:rPr>
          <w:rFonts w:ascii="Arial" w:hAnsi="Arial" w:cs="Arial"/>
          <w:sz w:val="24"/>
          <w:szCs w:val="24"/>
        </w:rPr>
        <w:t>AL, FL, GA, KY, MS, VA, TN, SC, or NC</w:t>
      </w:r>
    </w:p>
    <w:p w14:paraId="1174843E" w14:textId="77777777" w:rsidR="0083774C" w:rsidRDefault="0083774C" w:rsidP="00AF679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83774C">
        <w:rPr>
          <w:rFonts w:ascii="Arial" w:hAnsi="Arial" w:cs="Arial"/>
          <w:sz w:val="24"/>
          <w:szCs w:val="24"/>
        </w:rPr>
        <w:t>G</w:t>
      </w:r>
      <w:r w:rsidR="007B6050">
        <w:rPr>
          <w:rFonts w:ascii="Arial" w:hAnsi="Arial" w:cs="Arial"/>
          <w:sz w:val="24"/>
          <w:szCs w:val="24"/>
        </w:rPr>
        <w:t>PA</w:t>
      </w:r>
      <w:r w:rsidRPr="0083774C">
        <w:rPr>
          <w:rFonts w:ascii="Arial" w:hAnsi="Arial" w:cs="Arial"/>
          <w:sz w:val="24"/>
          <w:szCs w:val="24"/>
        </w:rPr>
        <w:t xml:space="preserve"> of a 2.5 or higher</w:t>
      </w:r>
      <w:r w:rsidR="0050409D" w:rsidRPr="0083774C">
        <w:rPr>
          <w:rFonts w:ascii="Arial" w:hAnsi="Arial" w:cs="Arial"/>
          <w:sz w:val="24"/>
          <w:szCs w:val="24"/>
        </w:rPr>
        <w:t xml:space="preserve"> </w:t>
      </w:r>
    </w:p>
    <w:p w14:paraId="3E01E7BC" w14:textId="77777777" w:rsidR="00422035" w:rsidRDefault="00422035" w:rsidP="00AF679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dergraduate </w:t>
      </w:r>
      <w:r w:rsidR="0008259E">
        <w:rPr>
          <w:rFonts w:ascii="Arial" w:hAnsi="Arial" w:cs="Arial"/>
          <w:sz w:val="24"/>
          <w:szCs w:val="24"/>
        </w:rPr>
        <w:t>Student</w:t>
      </w:r>
    </w:p>
    <w:p w14:paraId="6A23ED63" w14:textId="77777777" w:rsidR="00867AD0" w:rsidRDefault="00867AD0" w:rsidP="00867AD0">
      <w:pPr>
        <w:pStyle w:val="ListParagraph"/>
        <w:rPr>
          <w:rFonts w:ascii="Arial" w:hAnsi="Arial" w:cs="Arial"/>
          <w:sz w:val="24"/>
          <w:szCs w:val="24"/>
        </w:rPr>
      </w:pPr>
    </w:p>
    <w:p w14:paraId="7F56E3D9" w14:textId="77777777" w:rsidR="000906C4" w:rsidRPr="0083774C" w:rsidRDefault="000906C4" w:rsidP="0083774C">
      <w:pPr>
        <w:rPr>
          <w:rFonts w:ascii="Arial" w:hAnsi="Arial" w:cs="Arial"/>
          <w:sz w:val="24"/>
          <w:szCs w:val="24"/>
        </w:rPr>
      </w:pPr>
      <w:r w:rsidRPr="0083774C">
        <w:rPr>
          <w:rFonts w:ascii="Arial" w:hAnsi="Arial" w:cs="Arial"/>
          <w:sz w:val="24"/>
          <w:szCs w:val="24"/>
        </w:rPr>
        <w:t>How to Apply</w:t>
      </w:r>
      <w:r w:rsidR="00FF41B3" w:rsidRPr="0083774C">
        <w:rPr>
          <w:rFonts w:ascii="Arial" w:hAnsi="Arial" w:cs="Arial"/>
          <w:sz w:val="24"/>
          <w:szCs w:val="24"/>
        </w:rPr>
        <w:t>:</w:t>
      </w:r>
    </w:p>
    <w:p w14:paraId="437009D2" w14:textId="77777777" w:rsidR="000906C4" w:rsidRDefault="0050409D" w:rsidP="000906C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lete </w:t>
      </w:r>
      <w:r w:rsidR="000906C4">
        <w:rPr>
          <w:rFonts w:ascii="Arial" w:hAnsi="Arial" w:cs="Arial"/>
          <w:sz w:val="24"/>
          <w:szCs w:val="24"/>
        </w:rPr>
        <w:t>scholarship application</w:t>
      </w:r>
      <w:r w:rsidR="005411D7">
        <w:rPr>
          <w:rFonts w:ascii="Arial" w:hAnsi="Arial" w:cs="Arial"/>
          <w:sz w:val="24"/>
          <w:szCs w:val="24"/>
        </w:rPr>
        <w:t xml:space="preserve"> and essay questions</w:t>
      </w:r>
    </w:p>
    <w:p w14:paraId="3C359F39" w14:textId="77777777" w:rsidR="000906C4" w:rsidRDefault="000906C4" w:rsidP="000906C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load a video </w:t>
      </w:r>
      <w:r w:rsidR="0050409D">
        <w:rPr>
          <w:rFonts w:ascii="Arial" w:hAnsi="Arial" w:cs="Arial"/>
          <w:sz w:val="24"/>
          <w:szCs w:val="24"/>
        </w:rPr>
        <w:t>(2-5 minutes) sharing how financial aid has made a difference in your collegiate experience</w:t>
      </w:r>
      <w:r w:rsidR="00FF41B3">
        <w:rPr>
          <w:rFonts w:ascii="Arial" w:hAnsi="Arial" w:cs="Arial"/>
          <w:sz w:val="24"/>
          <w:szCs w:val="24"/>
        </w:rPr>
        <w:t xml:space="preserve"> using the Essay Questions as a guide.</w:t>
      </w:r>
    </w:p>
    <w:p w14:paraId="702A10B1" w14:textId="77777777" w:rsidR="00FF41B3" w:rsidRDefault="00FF41B3" w:rsidP="000906C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tach Proof of Your Grade Point Average and Enrollment in College</w:t>
      </w:r>
    </w:p>
    <w:p w14:paraId="18CF3EFA" w14:textId="77777777" w:rsidR="0050409D" w:rsidRDefault="00FF41B3" w:rsidP="0050409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ication </w:t>
      </w:r>
      <w:r w:rsidR="00422035">
        <w:rPr>
          <w:rFonts w:ascii="Arial" w:hAnsi="Arial" w:cs="Arial"/>
          <w:sz w:val="24"/>
          <w:szCs w:val="24"/>
        </w:rPr>
        <w:t xml:space="preserve">must be completed and </w:t>
      </w:r>
      <w:r>
        <w:rPr>
          <w:rFonts w:ascii="Arial" w:hAnsi="Arial" w:cs="Arial"/>
          <w:sz w:val="24"/>
          <w:szCs w:val="24"/>
        </w:rPr>
        <w:t xml:space="preserve">Video </w:t>
      </w:r>
      <w:r w:rsidR="002C0E0B">
        <w:rPr>
          <w:rFonts w:ascii="Arial" w:hAnsi="Arial" w:cs="Arial"/>
          <w:sz w:val="24"/>
          <w:szCs w:val="24"/>
        </w:rPr>
        <w:t xml:space="preserve">emailed to </w:t>
      </w:r>
      <w:hyperlink r:id="rId10" w:history="1">
        <w:r w:rsidR="003513B4" w:rsidRPr="00A265A4">
          <w:rPr>
            <w:rStyle w:val="Hyperlink"/>
            <w:rFonts w:ascii="Arial" w:hAnsi="Arial" w:cs="Arial"/>
            <w:sz w:val="24"/>
            <w:szCs w:val="24"/>
          </w:rPr>
          <w:t>SPIERSB@tcc.fl.edu</w:t>
        </w:r>
      </w:hyperlink>
      <w:r w:rsidR="003513B4">
        <w:rPr>
          <w:rFonts w:ascii="Arial" w:hAnsi="Arial" w:cs="Arial"/>
          <w:sz w:val="24"/>
          <w:szCs w:val="24"/>
        </w:rPr>
        <w:t xml:space="preserve"> January 31, 2020</w:t>
      </w:r>
      <w:r>
        <w:rPr>
          <w:rFonts w:ascii="Arial" w:hAnsi="Arial" w:cs="Arial"/>
          <w:sz w:val="24"/>
          <w:szCs w:val="24"/>
        </w:rPr>
        <w:t>:</w:t>
      </w:r>
      <w:r w:rsidR="0083774C">
        <w:rPr>
          <w:rFonts w:ascii="Arial" w:hAnsi="Arial" w:cs="Arial"/>
          <w:sz w:val="24"/>
          <w:szCs w:val="24"/>
        </w:rPr>
        <w:t xml:space="preserve">  </w:t>
      </w:r>
    </w:p>
    <w:p w14:paraId="61AFCD37" w14:textId="77777777" w:rsidR="0050409D" w:rsidRPr="007361D0" w:rsidRDefault="0050409D" w:rsidP="0050409D">
      <w:pPr>
        <w:spacing w:after="225" w:line="240" w:lineRule="auto"/>
        <w:outlineLvl w:val="2"/>
        <w:rPr>
          <w:rFonts w:ascii="Arial" w:eastAsia="Times New Roman" w:hAnsi="Arial" w:cs="Arial"/>
          <w:color w:val="003980"/>
          <w:sz w:val="29"/>
          <w:szCs w:val="29"/>
        </w:rPr>
      </w:pPr>
      <w:r w:rsidRPr="007361D0">
        <w:rPr>
          <w:rFonts w:ascii="Arial" w:eastAsia="Times New Roman" w:hAnsi="Arial" w:cs="Arial"/>
          <w:color w:val="003980"/>
          <w:sz w:val="29"/>
          <w:szCs w:val="29"/>
        </w:rPr>
        <w:t>Tips for Making Good Videos:</w:t>
      </w:r>
    </w:p>
    <w:p w14:paraId="3060B35D" w14:textId="77777777" w:rsidR="0050409D" w:rsidRPr="007361D0" w:rsidRDefault="0050409D" w:rsidP="0050409D">
      <w:pPr>
        <w:numPr>
          <w:ilvl w:val="0"/>
          <w:numId w:val="3"/>
        </w:numPr>
        <w:spacing w:before="100" w:beforeAutospacing="1" w:after="100" w:afterAutospacing="1" w:line="278" w:lineRule="atLeast"/>
        <w:rPr>
          <w:rFonts w:ascii="Arial" w:eastAsia="Times New Roman" w:hAnsi="Arial" w:cs="Arial"/>
          <w:sz w:val="21"/>
          <w:szCs w:val="21"/>
        </w:rPr>
      </w:pPr>
      <w:r w:rsidRPr="007361D0">
        <w:rPr>
          <w:rFonts w:ascii="Arial" w:eastAsia="Times New Roman" w:hAnsi="Arial" w:cs="Arial"/>
          <w:sz w:val="21"/>
          <w:szCs w:val="21"/>
        </w:rPr>
        <w:t>Use a tripod or set your camera down – Stabilizing your camera or cell phone will drastically improve the quality of your video and remove shakiness</w:t>
      </w:r>
    </w:p>
    <w:p w14:paraId="08CDBE58" w14:textId="77777777" w:rsidR="0050409D" w:rsidRPr="007361D0" w:rsidRDefault="0050409D" w:rsidP="0050409D">
      <w:pPr>
        <w:numPr>
          <w:ilvl w:val="0"/>
          <w:numId w:val="3"/>
        </w:numPr>
        <w:spacing w:before="100" w:beforeAutospacing="1" w:after="100" w:afterAutospacing="1" w:line="278" w:lineRule="atLeast"/>
        <w:rPr>
          <w:rFonts w:ascii="Arial" w:eastAsia="Times New Roman" w:hAnsi="Arial" w:cs="Arial"/>
          <w:sz w:val="21"/>
          <w:szCs w:val="21"/>
        </w:rPr>
      </w:pPr>
      <w:r w:rsidRPr="007361D0">
        <w:rPr>
          <w:rFonts w:ascii="Arial" w:eastAsia="Times New Roman" w:hAnsi="Arial" w:cs="Arial"/>
          <w:sz w:val="21"/>
          <w:szCs w:val="21"/>
        </w:rPr>
        <w:t>Good lighting is important – Avoid standing in front of windows or other bright lights inside. Go outdoors during the day and you can pretty much guarantee good lighting.</w:t>
      </w:r>
    </w:p>
    <w:p w14:paraId="580BFB5A" w14:textId="77777777" w:rsidR="002C0E0B" w:rsidRPr="007361D0" w:rsidRDefault="0050409D" w:rsidP="00FC6847">
      <w:pPr>
        <w:numPr>
          <w:ilvl w:val="0"/>
          <w:numId w:val="3"/>
        </w:numPr>
        <w:spacing w:before="100" w:beforeAutospacing="1" w:after="100" w:afterAutospacing="1" w:line="278" w:lineRule="atLeast"/>
        <w:rPr>
          <w:rFonts w:ascii="Arial" w:eastAsia="Times New Roman" w:hAnsi="Arial" w:cs="Arial"/>
          <w:sz w:val="21"/>
          <w:szCs w:val="21"/>
        </w:rPr>
      </w:pPr>
      <w:r w:rsidRPr="007361D0">
        <w:rPr>
          <w:rFonts w:ascii="Arial" w:eastAsia="Times New Roman" w:hAnsi="Arial" w:cs="Arial"/>
          <w:sz w:val="21"/>
          <w:szCs w:val="21"/>
        </w:rPr>
        <w:t>Good audio – Avoid noisy places. Stay close enough to your camera so that the microphone picks up your voice.</w:t>
      </w:r>
    </w:p>
    <w:p w14:paraId="5EB68D2D" w14:textId="77777777" w:rsidR="002C0E0B" w:rsidRPr="007361D0" w:rsidRDefault="0050409D" w:rsidP="00FC6847">
      <w:pPr>
        <w:numPr>
          <w:ilvl w:val="0"/>
          <w:numId w:val="3"/>
        </w:numPr>
        <w:spacing w:before="100" w:beforeAutospacing="1" w:after="100" w:afterAutospacing="1" w:line="278" w:lineRule="atLeast"/>
        <w:rPr>
          <w:rFonts w:ascii="Arial" w:eastAsia="Times New Roman" w:hAnsi="Arial" w:cs="Arial"/>
          <w:sz w:val="21"/>
          <w:szCs w:val="21"/>
        </w:rPr>
      </w:pPr>
      <w:r w:rsidRPr="007361D0">
        <w:rPr>
          <w:rFonts w:ascii="Arial" w:eastAsia="Times New Roman" w:hAnsi="Arial" w:cs="Arial"/>
          <w:sz w:val="21"/>
          <w:szCs w:val="21"/>
        </w:rPr>
        <w:t>Use the high-quality settings on your camera or phone – If your video is uploaded and the quality is very bad, you may not qualify to win.</w:t>
      </w:r>
    </w:p>
    <w:p w14:paraId="1C52DD41" w14:textId="77777777" w:rsidR="007361D0" w:rsidRDefault="007361D0" w:rsidP="002C0E0B">
      <w:pPr>
        <w:spacing w:before="100" w:beforeAutospacing="1" w:after="0" w:line="278" w:lineRule="atLeast"/>
        <w:jc w:val="center"/>
        <w:rPr>
          <w:rFonts w:ascii="Arial" w:hAnsi="Arial" w:cs="Arial"/>
          <w:b/>
          <w:noProof/>
          <w:sz w:val="24"/>
          <w:szCs w:val="24"/>
        </w:rPr>
      </w:pPr>
    </w:p>
    <w:p w14:paraId="31FEBB4A" w14:textId="77777777" w:rsidR="0022731A" w:rsidRPr="002C0E0B" w:rsidRDefault="0022731A" w:rsidP="002C0E0B">
      <w:pPr>
        <w:spacing w:before="100" w:beforeAutospacing="1" w:after="0" w:line="278" w:lineRule="atLeast"/>
        <w:jc w:val="center"/>
        <w:rPr>
          <w:rFonts w:ascii="Arial" w:eastAsia="Times New Roman" w:hAnsi="Arial" w:cs="Arial"/>
          <w:color w:val="333333"/>
          <w:sz w:val="21"/>
          <w:szCs w:val="21"/>
        </w:rPr>
      </w:pPr>
      <w:r w:rsidRPr="002C0E0B">
        <w:rPr>
          <w:rFonts w:ascii="Arial" w:hAnsi="Arial" w:cs="Arial"/>
          <w:b/>
          <w:noProof/>
          <w:sz w:val="24"/>
          <w:szCs w:val="24"/>
        </w:rPr>
        <w:t>Southern Association for Student Financial Aid Administrators</w:t>
      </w:r>
    </w:p>
    <w:p w14:paraId="1463D3F6" w14:textId="77777777" w:rsidR="000906C4" w:rsidRPr="0022731A" w:rsidRDefault="007A4FFE" w:rsidP="002C0E0B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</w:rPr>
      </w:pPr>
      <w:r w:rsidRPr="0022731A">
        <w:rPr>
          <w:rFonts w:ascii="Arial" w:hAnsi="Arial" w:cs="Arial"/>
          <w:b/>
          <w:noProof/>
          <w:sz w:val="24"/>
          <w:szCs w:val="24"/>
        </w:rPr>
        <w:lastRenderedPageBreak/>
        <w:t>Making A Difference Scholarship Application</w:t>
      </w:r>
      <w:r w:rsidR="003513B4">
        <w:rPr>
          <w:rFonts w:ascii="Arial" w:hAnsi="Arial" w:cs="Arial"/>
          <w:b/>
          <w:noProof/>
          <w:sz w:val="24"/>
          <w:szCs w:val="24"/>
        </w:rPr>
        <w:t xml:space="preserve"> for 2019-20</w:t>
      </w:r>
    </w:p>
    <w:p w14:paraId="54C7422F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</w:p>
    <w:p w14:paraId="7B42D94A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First Name:  __________________________ Last Name: _______________________</w:t>
      </w:r>
    </w:p>
    <w:p w14:paraId="4E96F261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Address: ______________________________________________________________</w:t>
      </w:r>
    </w:p>
    <w:p w14:paraId="0FDD4EE1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City:_______________________________State:__________Zip Code: ____________</w:t>
      </w:r>
    </w:p>
    <w:p w14:paraId="3827C6D6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E-mail Address:_______________________________________________________________</w:t>
      </w:r>
    </w:p>
    <w:p w14:paraId="6903C2F3" w14:textId="77777777" w:rsidR="0022731A" w:rsidRPr="00FF41B3" w:rsidRDefault="007A4FFE" w:rsidP="0022731A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 xml:space="preserve">Telephone #s: </w:t>
      </w:r>
      <w:r w:rsidR="0022731A" w:rsidRPr="00FF41B3">
        <w:rPr>
          <w:rFonts w:ascii="Arial" w:hAnsi="Arial" w:cs="Arial"/>
          <w:noProof/>
          <w:sz w:val="24"/>
          <w:szCs w:val="24"/>
        </w:rPr>
        <w:t xml:space="preserve">Home </w:t>
      </w:r>
      <w:r w:rsidRPr="00FF41B3">
        <w:rPr>
          <w:rFonts w:ascii="Arial" w:hAnsi="Arial" w:cs="Arial"/>
          <w:noProof/>
          <w:sz w:val="24"/>
          <w:szCs w:val="24"/>
        </w:rPr>
        <w:t xml:space="preserve">(    ) _____________________ </w:t>
      </w:r>
      <w:r w:rsidR="0022731A" w:rsidRPr="00FF41B3">
        <w:rPr>
          <w:rFonts w:ascii="Arial" w:hAnsi="Arial" w:cs="Arial"/>
          <w:noProof/>
          <w:sz w:val="24"/>
          <w:szCs w:val="24"/>
        </w:rPr>
        <w:t xml:space="preserve">Cell </w:t>
      </w:r>
      <w:r w:rsidRPr="00FF41B3">
        <w:rPr>
          <w:rFonts w:ascii="Arial" w:hAnsi="Arial" w:cs="Arial"/>
          <w:noProof/>
          <w:sz w:val="24"/>
          <w:szCs w:val="24"/>
        </w:rPr>
        <w:t xml:space="preserve">(     )____________________ </w:t>
      </w:r>
    </w:p>
    <w:p w14:paraId="505AE1DB" w14:textId="73442879" w:rsidR="0022731A" w:rsidRPr="00FF41B3" w:rsidRDefault="007A4FFE" w:rsidP="0022731A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College attending for 201</w:t>
      </w:r>
      <w:r w:rsidR="00D46A53">
        <w:rPr>
          <w:rFonts w:ascii="Arial" w:hAnsi="Arial" w:cs="Arial"/>
          <w:noProof/>
          <w:sz w:val="24"/>
          <w:szCs w:val="24"/>
        </w:rPr>
        <w:t>9</w:t>
      </w:r>
      <w:r w:rsidRPr="00FF41B3">
        <w:rPr>
          <w:rFonts w:ascii="Arial" w:hAnsi="Arial" w:cs="Arial"/>
          <w:noProof/>
          <w:sz w:val="24"/>
          <w:szCs w:val="24"/>
        </w:rPr>
        <w:t>-</w:t>
      </w:r>
      <w:r w:rsidR="00D46A53">
        <w:rPr>
          <w:rFonts w:ascii="Arial" w:hAnsi="Arial" w:cs="Arial"/>
          <w:noProof/>
          <w:sz w:val="24"/>
          <w:szCs w:val="24"/>
        </w:rPr>
        <w:t>20</w:t>
      </w:r>
      <w:r w:rsidR="0022731A" w:rsidRPr="00FF41B3">
        <w:rPr>
          <w:rFonts w:ascii="Arial" w:hAnsi="Arial" w:cs="Arial"/>
          <w:noProof/>
          <w:sz w:val="24"/>
          <w:szCs w:val="24"/>
        </w:rPr>
        <w:t xml:space="preserve"> (July 1, 201</w:t>
      </w:r>
      <w:r w:rsidR="003513B4">
        <w:rPr>
          <w:rFonts w:ascii="Arial" w:hAnsi="Arial" w:cs="Arial"/>
          <w:noProof/>
          <w:sz w:val="24"/>
          <w:szCs w:val="24"/>
        </w:rPr>
        <w:t>9</w:t>
      </w:r>
      <w:r w:rsidR="0022731A" w:rsidRPr="00FF41B3">
        <w:rPr>
          <w:rFonts w:ascii="Arial" w:hAnsi="Arial" w:cs="Arial"/>
          <w:noProof/>
          <w:sz w:val="24"/>
          <w:szCs w:val="24"/>
        </w:rPr>
        <w:t xml:space="preserve"> through June 30, 20</w:t>
      </w:r>
      <w:r w:rsidR="003513B4">
        <w:rPr>
          <w:rFonts w:ascii="Arial" w:hAnsi="Arial" w:cs="Arial"/>
          <w:noProof/>
          <w:sz w:val="24"/>
          <w:szCs w:val="24"/>
        </w:rPr>
        <w:t>20</w:t>
      </w:r>
      <w:r w:rsidRPr="00FF41B3">
        <w:rPr>
          <w:rFonts w:ascii="Arial" w:hAnsi="Arial" w:cs="Arial"/>
          <w:noProof/>
          <w:sz w:val="24"/>
          <w:szCs w:val="24"/>
        </w:rPr>
        <w:t>):</w:t>
      </w:r>
    </w:p>
    <w:p w14:paraId="499778E2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______________________________</w:t>
      </w:r>
      <w:r w:rsidR="0022731A" w:rsidRPr="00FF41B3">
        <w:rPr>
          <w:rFonts w:ascii="Arial" w:hAnsi="Arial" w:cs="Arial"/>
          <w:noProof/>
          <w:sz w:val="24"/>
          <w:szCs w:val="24"/>
        </w:rPr>
        <w:t>________________________________________</w:t>
      </w:r>
    </w:p>
    <w:p w14:paraId="53054646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Classification:              _____Freshman _____Sophomore _____Junior_____Senior</w:t>
      </w:r>
    </w:p>
    <w:p w14:paraId="0C65D2E9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 xml:space="preserve">Cumulative College Grade Point Average: </w:t>
      </w:r>
      <w:r w:rsidRPr="00FF41B3">
        <w:rPr>
          <w:rFonts w:ascii="Arial" w:hAnsi="Arial" w:cs="Arial"/>
          <w:noProof/>
          <w:sz w:val="24"/>
          <w:szCs w:val="24"/>
        </w:rPr>
        <w:tab/>
        <w:t>___________________________</w:t>
      </w:r>
    </w:p>
    <w:p w14:paraId="3958E234" w14:textId="77777777" w:rsidR="0022731A" w:rsidRPr="00FF41B3" w:rsidRDefault="0022731A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Anticipated Graduation Date: ______________________________________________</w:t>
      </w:r>
    </w:p>
    <w:p w14:paraId="21EAA927" w14:textId="77777777" w:rsidR="007A4FFE" w:rsidRDefault="00A07578" w:rsidP="000906C4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 xml:space="preserve">Video Submission Instructions: </w:t>
      </w:r>
      <w:r>
        <w:rPr>
          <w:rFonts w:ascii="Arial" w:hAnsi="Arial" w:cs="Arial"/>
          <w:b/>
          <w:noProof/>
          <w:sz w:val="24"/>
          <w:szCs w:val="24"/>
        </w:rPr>
        <w:br/>
      </w:r>
      <w:r>
        <w:rPr>
          <w:rFonts w:ascii="Arial" w:hAnsi="Arial" w:cs="Arial"/>
          <w:noProof/>
          <w:sz w:val="24"/>
          <w:szCs w:val="24"/>
        </w:rPr>
        <w:t xml:space="preserve">Download your video to your personal Youtube channel. Adjust the privacy status of the video to be “unlisted.” </w:t>
      </w:r>
    </w:p>
    <w:p w14:paraId="426802DA" w14:textId="77777777" w:rsidR="00A07578" w:rsidRDefault="00A07578" w:rsidP="000906C4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Input video link her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07578" w14:paraId="270BD2DC" w14:textId="77777777" w:rsidTr="00A07578">
        <w:tc>
          <w:tcPr>
            <w:tcW w:w="9576" w:type="dxa"/>
          </w:tcPr>
          <w:p w14:paraId="2B423C30" w14:textId="77777777" w:rsidR="00A07578" w:rsidRDefault="00A07578" w:rsidP="000906C4">
            <w:pPr>
              <w:rPr>
                <w:rFonts w:ascii="Arial" w:hAnsi="Arial" w:cs="Arial"/>
                <w:noProof/>
                <w:sz w:val="24"/>
                <w:szCs w:val="24"/>
              </w:rPr>
            </w:pPr>
          </w:p>
        </w:tc>
      </w:tr>
    </w:tbl>
    <w:p w14:paraId="0BA4F819" w14:textId="77777777" w:rsidR="00A07578" w:rsidRPr="00A07578" w:rsidRDefault="00A07578" w:rsidP="000906C4">
      <w:pPr>
        <w:rPr>
          <w:rFonts w:ascii="Arial" w:hAnsi="Arial" w:cs="Arial"/>
          <w:noProof/>
          <w:sz w:val="24"/>
          <w:szCs w:val="24"/>
        </w:rPr>
      </w:pPr>
    </w:p>
    <w:p w14:paraId="52CE9712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Essay 1</w:t>
      </w:r>
    </w:p>
    <w:p w14:paraId="5A866C06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Discuss the type of financial aid awards that you have received (</w:t>
      </w:r>
      <w:r w:rsidR="007B6050">
        <w:rPr>
          <w:rFonts w:ascii="Arial" w:hAnsi="Arial" w:cs="Arial"/>
          <w:noProof/>
          <w:sz w:val="24"/>
          <w:szCs w:val="24"/>
        </w:rPr>
        <w:t xml:space="preserve">federal </w:t>
      </w:r>
      <w:r w:rsidRPr="00FF41B3">
        <w:rPr>
          <w:rFonts w:ascii="Arial" w:hAnsi="Arial" w:cs="Arial"/>
          <w:noProof/>
          <w:sz w:val="24"/>
          <w:szCs w:val="24"/>
        </w:rPr>
        <w:t>grants,</w:t>
      </w:r>
      <w:r w:rsidR="007B6050">
        <w:rPr>
          <w:rFonts w:ascii="Arial" w:hAnsi="Arial" w:cs="Arial"/>
          <w:noProof/>
          <w:sz w:val="24"/>
          <w:szCs w:val="24"/>
        </w:rPr>
        <w:t xml:space="preserve"> state grants, institutional grants, scholarships, Direct L</w:t>
      </w:r>
      <w:r w:rsidRPr="00FF41B3">
        <w:rPr>
          <w:rFonts w:ascii="Arial" w:hAnsi="Arial" w:cs="Arial"/>
          <w:noProof/>
          <w:sz w:val="24"/>
          <w:szCs w:val="24"/>
        </w:rPr>
        <w:t>oans</w:t>
      </w:r>
      <w:r w:rsidR="007B6050">
        <w:rPr>
          <w:rFonts w:ascii="Arial" w:hAnsi="Arial" w:cs="Arial"/>
          <w:noProof/>
          <w:sz w:val="24"/>
          <w:szCs w:val="24"/>
        </w:rPr>
        <w:t xml:space="preserve"> (student and/or parent)</w:t>
      </w:r>
      <w:r w:rsidRPr="00FF41B3">
        <w:rPr>
          <w:rFonts w:ascii="Arial" w:hAnsi="Arial" w:cs="Arial"/>
          <w:noProof/>
          <w:sz w:val="24"/>
          <w:szCs w:val="24"/>
        </w:rPr>
        <w:t xml:space="preserve">, </w:t>
      </w:r>
      <w:r w:rsidR="007B6050">
        <w:rPr>
          <w:rFonts w:ascii="Arial" w:hAnsi="Arial" w:cs="Arial"/>
          <w:noProof/>
          <w:sz w:val="24"/>
          <w:szCs w:val="24"/>
        </w:rPr>
        <w:t>private loans, and work-assistance</w:t>
      </w:r>
      <w:r w:rsidR="0022731A" w:rsidRPr="00FF41B3">
        <w:rPr>
          <w:rFonts w:ascii="Arial" w:hAnsi="Arial" w:cs="Arial"/>
          <w:noProof/>
          <w:sz w:val="24"/>
          <w:szCs w:val="24"/>
        </w:rPr>
        <w:t>.</w:t>
      </w:r>
    </w:p>
    <w:p w14:paraId="71EAFDE4" w14:textId="77777777" w:rsidR="007A4FFE" w:rsidRPr="00FF41B3" w:rsidRDefault="007A4FFE" w:rsidP="002273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5F1AFA41" w14:textId="77777777" w:rsidR="0022731A" w:rsidRPr="00FF41B3" w:rsidRDefault="0022731A" w:rsidP="002273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28FF7525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Essay 2</w:t>
      </w:r>
    </w:p>
    <w:p w14:paraId="6B3DC4A3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Discuss how financial aid has made a difference in your college experience</w:t>
      </w:r>
      <w:r w:rsidR="0022731A" w:rsidRPr="00FF41B3">
        <w:rPr>
          <w:rFonts w:ascii="Arial" w:hAnsi="Arial" w:cs="Arial"/>
          <w:noProof/>
          <w:sz w:val="24"/>
          <w:szCs w:val="24"/>
        </w:rPr>
        <w:t>.</w:t>
      </w:r>
    </w:p>
    <w:p w14:paraId="3BAD83E5" w14:textId="77777777" w:rsidR="0022731A" w:rsidRPr="00FF41B3" w:rsidRDefault="0022731A" w:rsidP="002273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0AA9CA93" w14:textId="77777777" w:rsidR="0022731A" w:rsidRPr="00FF41B3" w:rsidRDefault="0022731A" w:rsidP="002273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2ECD2FD6" w14:textId="77777777" w:rsidR="002C0E0B" w:rsidRDefault="002C0E0B" w:rsidP="00FF41B3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</w:rPr>
      </w:pPr>
    </w:p>
    <w:p w14:paraId="10B0F4B2" w14:textId="77777777" w:rsidR="007361D0" w:rsidRDefault="007361D0" w:rsidP="00FF41B3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</w:rPr>
      </w:pPr>
    </w:p>
    <w:p w14:paraId="6FA7FCDF" w14:textId="77777777" w:rsidR="007361D0" w:rsidRDefault="007361D0" w:rsidP="00FF41B3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</w:rPr>
      </w:pPr>
    </w:p>
    <w:p w14:paraId="1A9CD74C" w14:textId="77777777" w:rsidR="007361D0" w:rsidRDefault="007361D0" w:rsidP="00FF41B3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</w:rPr>
      </w:pPr>
    </w:p>
    <w:p w14:paraId="0DFC41D3" w14:textId="77777777" w:rsidR="00FF41B3" w:rsidRPr="00FF41B3" w:rsidRDefault="00FF41B3" w:rsidP="00FF41B3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</w:rPr>
      </w:pPr>
      <w:r w:rsidRPr="00FF41B3">
        <w:rPr>
          <w:rFonts w:ascii="Arial" w:hAnsi="Arial" w:cs="Arial"/>
          <w:b/>
          <w:noProof/>
          <w:sz w:val="24"/>
          <w:szCs w:val="24"/>
        </w:rPr>
        <w:t>Southern Association for Student Financial Aid Administrators</w:t>
      </w:r>
    </w:p>
    <w:p w14:paraId="2175EC82" w14:textId="066893AE" w:rsidR="00FF41B3" w:rsidRPr="00FF41B3" w:rsidRDefault="00FF41B3" w:rsidP="00FF41B3">
      <w:pPr>
        <w:spacing w:after="0" w:line="240" w:lineRule="auto"/>
        <w:jc w:val="center"/>
        <w:rPr>
          <w:rFonts w:ascii="Arial" w:hAnsi="Arial" w:cs="Arial"/>
          <w:b/>
          <w:noProof/>
          <w:sz w:val="24"/>
          <w:szCs w:val="24"/>
        </w:rPr>
      </w:pPr>
      <w:r w:rsidRPr="00FF41B3">
        <w:rPr>
          <w:rFonts w:ascii="Arial" w:hAnsi="Arial" w:cs="Arial"/>
          <w:b/>
          <w:noProof/>
          <w:sz w:val="24"/>
          <w:szCs w:val="24"/>
        </w:rPr>
        <w:lastRenderedPageBreak/>
        <w:t>Making A Difference Scholarship Application for 201</w:t>
      </w:r>
      <w:r w:rsidR="00D46A53">
        <w:rPr>
          <w:rFonts w:ascii="Arial" w:hAnsi="Arial" w:cs="Arial"/>
          <w:b/>
          <w:noProof/>
          <w:sz w:val="24"/>
          <w:szCs w:val="24"/>
        </w:rPr>
        <w:t>9</w:t>
      </w:r>
      <w:r w:rsidRPr="00FF41B3">
        <w:rPr>
          <w:rFonts w:ascii="Arial" w:hAnsi="Arial" w:cs="Arial"/>
          <w:b/>
          <w:noProof/>
          <w:sz w:val="24"/>
          <w:szCs w:val="24"/>
        </w:rPr>
        <w:t>-</w:t>
      </w:r>
      <w:r w:rsidR="00D46A53">
        <w:rPr>
          <w:rFonts w:ascii="Arial" w:hAnsi="Arial" w:cs="Arial"/>
          <w:b/>
          <w:noProof/>
          <w:sz w:val="24"/>
          <w:szCs w:val="24"/>
        </w:rPr>
        <w:t>20</w:t>
      </w:r>
      <w:bookmarkStart w:id="0" w:name="_GoBack"/>
      <w:bookmarkEnd w:id="0"/>
    </w:p>
    <w:p w14:paraId="43FEFB30" w14:textId="77777777" w:rsidR="00FF41B3" w:rsidRPr="00FF41B3" w:rsidRDefault="00FF41B3" w:rsidP="000906C4">
      <w:pPr>
        <w:rPr>
          <w:rFonts w:ascii="Arial" w:hAnsi="Arial" w:cs="Arial"/>
          <w:noProof/>
          <w:sz w:val="24"/>
          <w:szCs w:val="24"/>
        </w:rPr>
      </w:pPr>
    </w:p>
    <w:p w14:paraId="27F7309D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Essay 3</w:t>
      </w:r>
    </w:p>
    <w:p w14:paraId="5110B826" w14:textId="77777777" w:rsidR="0022731A" w:rsidRPr="00FF41B3" w:rsidRDefault="0022731A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What has been the most challenging part of your financial aid experience?</w:t>
      </w:r>
    </w:p>
    <w:p w14:paraId="09755DBA" w14:textId="77777777" w:rsidR="0022731A" w:rsidRPr="00FF41B3" w:rsidRDefault="0022731A" w:rsidP="002273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76996CD4" w14:textId="77777777" w:rsidR="0022731A" w:rsidRPr="00FF41B3" w:rsidRDefault="0022731A" w:rsidP="002273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76F0ED0F" w14:textId="77777777" w:rsidR="0022731A" w:rsidRPr="00FF41B3" w:rsidRDefault="0022731A" w:rsidP="002273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13C355F5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Essay 4</w:t>
      </w:r>
    </w:p>
    <w:p w14:paraId="47C55512" w14:textId="77777777" w:rsidR="007A4FFE" w:rsidRPr="00FF41B3" w:rsidRDefault="007A4FFE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Discuss your short and long-term goals.</w:t>
      </w:r>
    </w:p>
    <w:p w14:paraId="785D6ECC" w14:textId="77777777" w:rsidR="0022731A" w:rsidRPr="00FF41B3" w:rsidRDefault="0022731A" w:rsidP="002273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33709174" w14:textId="77777777" w:rsidR="0022731A" w:rsidRPr="00FF41B3" w:rsidRDefault="0022731A" w:rsidP="002273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0088E709" w14:textId="77777777" w:rsidR="0022731A" w:rsidRPr="00FF41B3" w:rsidRDefault="0022731A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Essay 5</w:t>
      </w:r>
    </w:p>
    <w:p w14:paraId="1F13FA38" w14:textId="77777777" w:rsidR="0022731A" w:rsidRPr="00FF41B3" w:rsidRDefault="0022731A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Is there anything that you wish to share to enhance the financial aid experience?</w:t>
      </w:r>
    </w:p>
    <w:p w14:paraId="5C7307CA" w14:textId="77777777" w:rsidR="0022731A" w:rsidRPr="00FF41B3" w:rsidRDefault="0022731A" w:rsidP="0022731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43FEC6BB" w14:textId="77777777" w:rsidR="0022731A" w:rsidRPr="00FF41B3" w:rsidRDefault="0022731A" w:rsidP="0022731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201ADD23" w14:textId="77777777" w:rsidR="0022731A" w:rsidRPr="00FF41B3" w:rsidRDefault="0022731A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Essay 6</w:t>
      </w:r>
    </w:p>
    <w:p w14:paraId="41A23C17" w14:textId="77777777" w:rsidR="0022731A" w:rsidRPr="00FF41B3" w:rsidRDefault="0022731A" w:rsidP="000906C4">
      <w:pPr>
        <w:rPr>
          <w:rFonts w:ascii="Arial" w:hAnsi="Arial" w:cs="Arial"/>
          <w:noProof/>
          <w:sz w:val="24"/>
          <w:szCs w:val="24"/>
        </w:rPr>
      </w:pPr>
      <w:r w:rsidRPr="00FF41B3">
        <w:rPr>
          <w:rFonts w:ascii="Arial" w:hAnsi="Arial" w:cs="Arial"/>
          <w:noProof/>
          <w:sz w:val="24"/>
          <w:szCs w:val="24"/>
        </w:rPr>
        <w:t>Is there a financial aid representative that you would like to personally thank?  If so, this is your opportunity to express your thoughts.</w:t>
      </w:r>
    </w:p>
    <w:p w14:paraId="07E816ED" w14:textId="77777777" w:rsidR="0022731A" w:rsidRPr="00FF41B3" w:rsidRDefault="0022731A" w:rsidP="0022731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6DC42A08" w14:textId="77777777" w:rsidR="0022731A" w:rsidRPr="00FF41B3" w:rsidRDefault="0022731A" w:rsidP="0022731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</w:p>
    <w:p w14:paraId="198D6DFE" w14:textId="77777777" w:rsidR="007A4FFE" w:rsidRDefault="00FF41B3" w:rsidP="000906C4">
      <w:pPr>
        <w:rPr>
          <w:rFonts w:ascii="Arial" w:hAnsi="Arial" w:cs="Arial"/>
          <w:noProof/>
          <w:sz w:val="24"/>
          <w:szCs w:val="24"/>
        </w:rPr>
      </w:pPr>
      <w:r w:rsidRPr="00F75DCD">
        <w:rPr>
          <w:rFonts w:ascii="Arial" w:hAnsi="Arial" w:cs="Arial"/>
          <w:noProof/>
          <w:sz w:val="24"/>
          <w:szCs w:val="24"/>
        </w:rPr>
        <w:t xml:space="preserve">Selected applicants essays and vidoes will be shared during the Southern Association for Student Financial Aid </w:t>
      </w:r>
      <w:r w:rsidR="00867AD0" w:rsidRPr="00F75DCD">
        <w:rPr>
          <w:rFonts w:ascii="Arial" w:hAnsi="Arial" w:cs="Arial"/>
          <w:noProof/>
          <w:sz w:val="24"/>
          <w:szCs w:val="24"/>
        </w:rPr>
        <w:t xml:space="preserve">(SASFAA) </w:t>
      </w:r>
      <w:r w:rsidRPr="00F75DCD">
        <w:rPr>
          <w:rFonts w:ascii="Arial" w:hAnsi="Arial" w:cs="Arial"/>
          <w:noProof/>
          <w:sz w:val="24"/>
          <w:szCs w:val="24"/>
        </w:rPr>
        <w:t>Annual Conference and during board meetings.  I hereby declare that all of the above statements are true</w:t>
      </w:r>
      <w:r w:rsidR="00867AD0" w:rsidRPr="00F75DCD">
        <w:rPr>
          <w:rFonts w:ascii="Arial" w:hAnsi="Arial" w:cs="Arial"/>
          <w:noProof/>
          <w:sz w:val="24"/>
          <w:szCs w:val="24"/>
        </w:rPr>
        <w:t xml:space="preserve"> and permission is granted to use my essay and video for SASFAA events </w:t>
      </w:r>
      <w:r w:rsidRPr="00F75DCD">
        <w:rPr>
          <w:rFonts w:ascii="Arial" w:hAnsi="Arial" w:cs="Arial"/>
          <w:noProof/>
          <w:sz w:val="24"/>
          <w:szCs w:val="24"/>
        </w:rPr>
        <w:t>.  I have also included with this appl</w:t>
      </w:r>
      <w:r w:rsidR="00F75DCD" w:rsidRPr="00F75DCD">
        <w:rPr>
          <w:rFonts w:ascii="Arial" w:hAnsi="Arial" w:cs="Arial"/>
          <w:noProof/>
          <w:sz w:val="24"/>
          <w:szCs w:val="24"/>
        </w:rPr>
        <w:t xml:space="preserve">ication </w:t>
      </w:r>
      <w:r w:rsidRPr="00F75DCD">
        <w:rPr>
          <w:rFonts w:ascii="Arial" w:hAnsi="Arial" w:cs="Arial"/>
          <w:noProof/>
          <w:sz w:val="24"/>
          <w:szCs w:val="24"/>
        </w:rPr>
        <w:t xml:space="preserve">the necessary proof of enrollment and current grade point average.  I agree to accept the decision of the </w:t>
      </w:r>
      <w:r w:rsidR="00867AD0" w:rsidRPr="00F75DCD">
        <w:rPr>
          <w:rFonts w:ascii="Arial" w:hAnsi="Arial" w:cs="Arial"/>
          <w:noProof/>
          <w:sz w:val="24"/>
          <w:szCs w:val="24"/>
        </w:rPr>
        <w:t>scholarship committee.</w:t>
      </w:r>
    </w:p>
    <w:p w14:paraId="61C17121" w14:textId="77777777" w:rsidR="00867AD0" w:rsidRDefault="00867AD0" w:rsidP="000906C4">
      <w:pPr>
        <w:rPr>
          <w:rFonts w:ascii="Arial" w:hAnsi="Arial" w:cs="Arial"/>
          <w:noProof/>
          <w:sz w:val="24"/>
          <w:szCs w:val="24"/>
        </w:rPr>
      </w:pPr>
    </w:p>
    <w:p w14:paraId="551DE03F" w14:textId="77777777" w:rsidR="00867AD0" w:rsidRDefault="00867AD0" w:rsidP="000906C4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Signature:__________________________________   Date:______________________</w:t>
      </w:r>
    </w:p>
    <w:p w14:paraId="7630A1E2" w14:textId="77777777" w:rsidR="007A4FFE" w:rsidRDefault="007A4FFE" w:rsidP="007A4FFE"/>
    <w:sectPr w:rsidR="007A4FFE" w:rsidSect="007361D0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3502D6"/>
    <w:multiLevelType w:val="hybridMultilevel"/>
    <w:tmpl w:val="06B24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8C278F"/>
    <w:multiLevelType w:val="multilevel"/>
    <w:tmpl w:val="89227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F25A1E"/>
    <w:multiLevelType w:val="hybridMultilevel"/>
    <w:tmpl w:val="0B40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NTcxMDSzMDY1tTRT0lEKTi0uzszPAykwqQUAVLzKMiwAAAA="/>
  </w:docVars>
  <w:rsids>
    <w:rsidRoot w:val="000906C4"/>
    <w:rsid w:val="000637B6"/>
    <w:rsid w:val="0008259E"/>
    <w:rsid w:val="000906C4"/>
    <w:rsid w:val="001F13DD"/>
    <w:rsid w:val="0022731A"/>
    <w:rsid w:val="00251A9D"/>
    <w:rsid w:val="002C0E0B"/>
    <w:rsid w:val="003513B4"/>
    <w:rsid w:val="00422035"/>
    <w:rsid w:val="004C24DA"/>
    <w:rsid w:val="0050409D"/>
    <w:rsid w:val="005411D7"/>
    <w:rsid w:val="005A6E9F"/>
    <w:rsid w:val="00733512"/>
    <w:rsid w:val="007361D0"/>
    <w:rsid w:val="00764E05"/>
    <w:rsid w:val="007A4FFE"/>
    <w:rsid w:val="007B6050"/>
    <w:rsid w:val="0083068E"/>
    <w:rsid w:val="0083774C"/>
    <w:rsid w:val="00867AD0"/>
    <w:rsid w:val="00A07578"/>
    <w:rsid w:val="00D46A53"/>
    <w:rsid w:val="00DF279F"/>
    <w:rsid w:val="00E308A4"/>
    <w:rsid w:val="00E549F8"/>
    <w:rsid w:val="00F75DCD"/>
    <w:rsid w:val="00FF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C422E"/>
  <w15:docId w15:val="{D03EBE43-51A1-4870-9277-BF6901194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0409D"/>
    <w:pPr>
      <w:spacing w:after="225" w:line="240" w:lineRule="auto"/>
      <w:outlineLvl w:val="2"/>
    </w:pPr>
    <w:rPr>
      <w:rFonts w:ascii="Georgia" w:eastAsia="Times New Roman" w:hAnsi="Georgia" w:cs="Times New Roman"/>
      <w:color w:val="003980"/>
      <w:sz w:val="29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06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0409D"/>
    <w:rPr>
      <w:rFonts w:ascii="Georgia" w:eastAsia="Times New Roman" w:hAnsi="Georgia" w:cs="Times New Roman"/>
      <w:color w:val="003980"/>
      <w:sz w:val="29"/>
      <w:szCs w:val="2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41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41B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7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C0E0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2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67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359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33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580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317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917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3833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8768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5998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10733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87416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2363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SPIERSB@tcc.fl.edu" TargetMode="External"/><Relationship Id="rId4" Type="http://schemas.openxmlformats.org/officeDocument/2006/relationships/numbering" Target="numbering.xml"/><Relationship Id="rId9" Type="http://schemas.openxmlformats.org/officeDocument/2006/relationships/image" Target="https://www.sasfaa.org/resources/Pictures/SASFAA_logo_1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F48C04B097649945B7E1A0F1E608C" ma:contentTypeVersion="12" ma:contentTypeDescription="Create a new document." ma:contentTypeScope="" ma:versionID="46b3c57bc5af7f426b093d8f4cb11fea">
  <xsd:schema xmlns:xsd="http://www.w3.org/2001/XMLSchema" xmlns:xs="http://www.w3.org/2001/XMLSchema" xmlns:p="http://schemas.microsoft.com/office/2006/metadata/properties" xmlns:ns3="be4a2219-f58f-4245-809d-c276f87f21c7" xmlns:ns4="92c41333-3a1b-4257-9d5e-45bb22ede23e" targetNamespace="http://schemas.microsoft.com/office/2006/metadata/properties" ma:root="true" ma:fieldsID="91144a243b4b62fecbd251a4ad1caf45" ns3:_="" ns4:_="">
    <xsd:import namespace="be4a2219-f58f-4245-809d-c276f87f21c7"/>
    <xsd:import namespace="92c41333-3a1b-4257-9d5e-45bb22ede23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a2219-f58f-4245-809d-c276f87f2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41333-3a1b-4257-9d5e-45bb22ede2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BACB66-7650-419A-929B-7B586D83F9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EEE586-AB7C-4427-8C21-05256C0B41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D46F65-0C23-4446-9001-1C6FCAC47D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4a2219-f58f-4245-809d-c276f87f21c7"/>
    <ds:schemaRef ds:uri="92c41333-3a1b-4257-9d5e-45bb22ede2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Central University</Company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Sharon J</dc:creator>
  <cp:lastModifiedBy>Dowd,Sarah</cp:lastModifiedBy>
  <cp:revision>3</cp:revision>
  <cp:lastPrinted>2017-12-21T21:34:00Z</cp:lastPrinted>
  <dcterms:created xsi:type="dcterms:W3CDTF">2019-12-16T13:39:00Z</dcterms:created>
  <dcterms:modified xsi:type="dcterms:W3CDTF">2019-12-16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1F48C04B097649945B7E1A0F1E608C</vt:lpwstr>
  </property>
</Properties>
</file>